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14</w:t>
      </w:r>
      <w:r>
        <w:t xml:space="preserve"> </w:t>
      </w:r>
      <w:r>
        <w:t xml:space="preserve">Dec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14 December 2020 at 09:15.</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o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missions dialogues are no better than the advertising itself. They do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e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ie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 under Section 69.</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2-14T09:15:46Z</dcterms:created>
  <dcterms:modified xsi:type="dcterms:W3CDTF">2020-12-14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14 Dec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